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l ide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- Estrema sini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0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- Cen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0 (1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 (1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 - Estrema de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 nessuna p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0 (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 sapr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ing pre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atelli d'It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0 (1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to Democra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 (1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vimento 5 St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0 (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ga per Salvini Premi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za It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zi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eanza Verdi e Sini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+Euro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talia V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 altro partito non elenca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oterei scheda bianca/nu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 (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 asterr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 saprei/Non ho ancora dec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1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l inte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- Per nulla interessa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0 (1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.0 (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.0 (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- Molto interessa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s media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 lo faccio ma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o di dieci min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 (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a dieci minuti e mezz'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.0 (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a mezz'ora e un'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.0 (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a una e due 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.0 (1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ù di due 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st in 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st in par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st in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st in expe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14:36:31Z</dcterms:created>
  <dcterms:modified xsi:type="dcterms:W3CDTF">2024-04-09T14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